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6926" w:rsidRDefault="00EB261A">
      <w:pPr>
        <w:rPr>
          <w:lang w:val="en-AS"/>
        </w:rPr>
      </w:pPr>
      <w:r>
        <w:rPr>
          <w:lang w:val="en-AS"/>
        </w:rPr>
        <w:t xml:space="preserve">Github: </w:t>
      </w:r>
      <w:hyperlink r:id="rId4" w:history="1">
        <w:r w:rsidRPr="002A658D">
          <w:rPr>
            <w:rStyle w:val="Hyperlink"/>
            <w:lang w:val="en-AS"/>
          </w:rPr>
          <w:t>https://github.com/practiceFX/-NJS301_assignment2</w:t>
        </w:r>
      </w:hyperlink>
      <w:r>
        <w:rPr>
          <w:lang w:val="en-AS"/>
        </w:rPr>
        <w:t>,</w:t>
      </w:r>
    </w:p>
    <w:p w:rsidR="00EB261A" w:rsidRDefault="00EB261A">
      <w:pPr>
        <w:rPr>
          <w:lang w:val="en-AS"/>
        </w:rPr>
      </w:pPr>
      <w:r>
        <w:rPr>
          <w:lang w:val="en-AS"/>
        </w:rPr>
        <w:t xml:space="preserve">- Tài khoản mongodb: </w:t>
      </w:r>
    </w:p>
    <w:p w:rsidR="00EB261A" w:rsidRDefault="00EB261A" w:rsidP="00EB261A">
      <w:pPr>
        <w:ind w:firstLine="720"/>
        <w:rPr>
          <w:lang w:val="en-AS"/>
        </w:rPr>
      </w:pPr>
      <w:r>
        <w:rPr>
          <w:lang w:val="en-AS"/>
        </w:rPr>
        <w:t xml:space="preserve">+ Username: </w:t>
      </w:r>
      <w:hyperlink r:id="rId5" w:history="1">
        <w:r w:rsidRPr="002A658D">
          <w:rPr>
            <w:rStyle w:val="Hyperlink"/>
            <w:lang w:val="en-AS"/>
          </w:rPr>
          <w:t>khanhhnfx17419@funix.edu.vn</w:t>
        </w:r>
      </w:hyperlink>
    </w:p>
    <w:p w:rsidR="00EB261A" w:rsidRDefault="00EB261A" w:rsidP="00EB261A">
      <w:pPr>
        <w:ind w:firstLine="720"/>
        <w:rPr>
          <w:lang w:val="en-AS"/>
        </w:rPr>
      </w:pPr>
      <w:r>
        <w:rPr>
          <w:lang w:val="en-AS"/>
        </w:rPr>
        <w:t>+ Password: hoang123</w:t>
      </w:r>
    </w:p>
    <w:p w:rsidR="00EB261A" w:rsidRPr="00EB261A" w:rsidRDefault="00EB261A" w:rsidP="00EB261A">
      <w:pPr>
        <w:rPr>
          <w:lang w:val="en-AS"/>
        </w:rPr>
      </w:pPr>
      <w:bookmarkStart w:id="0" w:name="_GoBack"/>
      <w:bookmarkEnd w:id="0"/>
    </w:p>
    <w:sectPr w:rsidR="00EB261A" w:rsidRPr="00EB26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NDAwNjUwNDc1MTdW0lEKTi0uzszPAykwrAUA4ODWHSwAAAA="/>
  </w:docVars>
  <w:rsids>
    <w:rsidRoot w:val="00D37229"/>
    <w:rsid w:val="002E6926"/>
    <w:rsid w:val="00D37229"/>
    <w:rsid w:val="00EB2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927A6"/>
  <w15:chartTrackingRefBased/>
  <w15:docId w15:val="{808D2991-3DEA-498D-A644-994B7CC24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26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khanhhnfx17419@funix.edu.vn" TargetMode="External"/><Relationship Id="rId4" Type="http://schemas.openxmlformats.org/officeDocument/2006/relationships/hyperlink" Target="https://github.com/practiceFX/-NJS301_assignment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h Hoang</dc:creator>
  <cp:keywords/>
  <dc:description/>
  <cp:lastModifiedBy>Khanh Hoang</cp:lastModifiedBy>
  <cp:revision>2</cp:revision>
  <dcterms:created xsi:type="dcterms:W3CDTF">2022-09-29T07:27:00Z</dcterms:created>
  <dcterms:modified xsi:type="dcterms:W3CDTF">2022-09-29T07:32:00Z</dcterms:modified>
</cp:coreProperties>
</file>